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04F9FE33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1B5E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A61B5E" w:rsidRPr="00B73AAC" w:rsidRDefault="00A61B5E" w:rsidP="00A61B5E">
            <w:r w:rsidRPr="00B73AAC">
              <w:t>Name: </w:t>
            </w:r>
          </w:p>
        </w:tc>
        <w:tc>
          <w:tcPr>
            <w:tcW w:w="6713" w:type="dxa"/>
          </w:tcPr>
          <w:p w14:paraId="59311346" w14:textId="13CD908F" w:rsidR="00A61B5E" w:rsidRPr="00B73AAC" w:rsidRDefault="00A61B5E" w:rsidP="00A61B5E">
            <w:pPr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s.lk</w:t>
            </w: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0DB3830A" w:rsidR="006B5A58" w:rsidRPr="00B73AAC" w:rsidRDefault="00EE7127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dia Solve (</w:t>
            </w:r>
            <w:proofErr w:type="spellStart"/>
            <w:r>
              <w:rPr>
                <w:sz w:val="24"/>
                <w:szCs w:val="24"/>
              </w:rPr>
              <w:t>pvt</w:t>
            </w:r>
            <w:proofErr w:type="spellEnd"/>
            <w:r>
              <w:rPr>
                <w:sz w:val="24"/>
                <w:szCs w:val="24"/>
              </w:rPr>
              <w:t>) Ltd</w:t>
            </w: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51E32254" w14:textId="77777777" w:rsidR="006B5A58" w:rsidRDefault="00BC1651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opping category </w:t>
            </w:r>
          </w:p>
          <w:p w14:paraId="61D369FE" w14:textId="37460E4E" w:rsidR="00BC1651" w:rsidRPr="00B73AAC" w:rsidRDefault="00BC1651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s app is an online buy and sell app. It’s provides easy access to the latest classified marketplace in Sri Lanka. Can find vehicles, </w:t>
            </w:r>
            <w:proofErr w:type="gramStart"/>
            <w:r>
              <w:rPr>
                <w:sz w:val="24"/>
                <w:szCs w:val="24"/>
              </w:rPr>
              <w:t>properties ,</w:t>
            </w:r>
            <w:proofErr w:type="gramEnd"/>
            <w:r>
              <w:rPr>
                <w:sz w:val="24"/>
                <w:szCs w:val="24"/>
              </w:rPr>
              <w:t xml:space="preserve"> jobs ,mobile phones and many more selling items and advertisements from this application. </w:t>
            </w:r>
          </w:p>
        </w:tc>
      </w:tr>
      <w:tr w:rsidR="006B5A58" w:rsidRPr="00B73AAC" w14:paraId="0EF5B853" w14:textId="77777777" w:rsidTr="008A2A67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: </w:t>
            </w:r>
          </w:p>
        </w:tc>
        <w:tc>
          <w:tcPr>
            <w:tcW w:w="6713" w:type="dxa"/>
          </w:tcPr>
          <w:p w14:paraId="6101ED2F" w14:textId="485A67E1" w:rsidR="006B5A58" w:rsidRDefault="00CE2A1A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5408" behindDoc="0" locked="0" layoutInCell="1" allowOverlap="1" wp14:anchorId="135717B0" wp14:editId="7BE0CED6">
                  <wp:simplePos x="0" y="0"/>
                  <wp:positionH relativeFrom="column">
                    <wp:posOffset>3085465</wp:posOffset>
                  </wp:positionH>
                  <wp:positionV relativeFrom="paragraph">
                    <wp:posOffset>2249805</wp:posOffset>
                  </wp:positionV>
                  <wp:extent cx="979170" cy="2115820"/>
                  <wp:effectExtent l="19050" t="19050" r="11430" b="1778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9170" cy="211582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115AD429" wp14:editId="2B08ED15">
                  <wp:simplePos x="0" y="0"/>
                  <wp:positionH relativeFrom="column">
                    <wp:posOffset>2048510</wp:posOffset>
                  </wp:positionH>
                  <wp:positionV relativeFrom="paragraph">
                    <wp:posOffset>2224949</wp:posOffset>
                  </wp:positionV>
                  <wp:extent cx="965200" cy="2141220"/>
                  <wp:effectExtent l="19050" t="19050" r="25400" b="1143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5200" cy="214122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45FE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3360" behindDoc="0" locked="0" layoutInCell="1" allowOverlap="1" wp14:anchorId="17CC561B" wp14:editId="012387EB">
                  <wp:simplePos x="0" y="0"/>
                  <wp:positionH relativeFrom="column">
                    <wp:posOffset>1009015</wp:posOffset>
                  </wp:positionH>
                  <wp:positionV relativeFrom="paragraph">
                    <wp:posOffset>2258060</wp:posOffset>
                  </wp:positionV>
                  <wp:extent cx="941070" cy="2119630"/>
                  <wp:effectExtent l="19050" t="19050" r="11430" b="1397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1070" cy="211963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45FE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5936003C" wp14:editId="25A34DED">
                  <wp:simplePos x="0" y="0"/>
                  <wp:positionH relativeFrom="column">
                    <wp:posOffset>-30480</wp:posOffset>
                  </wp:positionH>
                  <wp:positionV relativeFrom="paragraph">
                    <wp:posOffset>113030</wp:posOffset>
                  </wp:positionV>
                  <wp:extent cx="952500" cy="2012315"/>
                  <wp:effectExtent l="19050" t="19050" r="19050" b="26035"/>
                  <wp:wrapTight wrapText="bothSides">
                    <wp:wrapPolygon edited="0">
                      <wp:start x="-432" y="-204"/>
                      <wp:lineTo x="-432" y="21675"/>
                      <wp:lineTo x="21600" y="21675"/>
                      <wp:lineTo x="21600" y="-204"/>
                      <wp:lineTo x="-432" y="-204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20123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8B45FE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521DC099" wp14:editId="6E4F3F37">
                  <wp:simplePos x="0" y="0"/>
                  <wp:positionH relativeFrom="column">
                    <wp:posOffset>3115310</wp:posOffset>
                  </wp:positionH>
                  <wp:positionV relativeFrom="paragraph">
                    <wp:posOffset>86360</wp:posOffset>
                  </wp:positionV>
                  <wp:extent cx="957580" cy="2011045"/>
                  <wp:effectExtent l="19050" t="19050" r="13970" b="2730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7580" cy="201104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B45FE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0288" behindDoc="0" locked="0" layoutInCell="1" allowOverlap="1" wp14:anchorId="43832417" wp14:editId="6CFEDE1E">
                  <wp:simplePos x="0" y="0"/>
                  <wp:positionH relativeFrom="column">
                    <wp:posOffset>2065020</wp:posOffset>
                  </wp:positionH>
                  <wp:positionV relativeFrom="paragraph">
                    <wp:posOffset>86360</wp:posOffset>
                  </wp:positionV>
                  <wp:extent cx="962660" cy="2032635"/>
                  <wp:effectExtent l="19050" t="19050" r="27940" b="24765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660" cy="203263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8B45FE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2336" behindDoc="0" locked="0" layoutInCell="1" allowOverlap="1" wp14:anchorId="40B51713" wp14:editId="38FB091A">
                  <wp:simplePos x="0" y="0"/>
                  <wp:positionH relativeFrom="column">
                    <wp:posOffset>-6078</wp:posOffset>
                  </wp:positionH>
                  <wp:positionV relativeFrom="paragraph">
                    <wp:posOffset>2325552</wp:posOffset>
                  </wp:positionV>
                  <wp:extent cx="952500" cy="2063629"/>
                  <wp:effectExtent l="19050" t="19050" r="19050" b="13335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2063629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r w:rsidR="008B45FE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8240" behindDoc="0" locked="0" layoutInCell="1" allowOverlap="1" wp14:anchorId="78801C1B" wp14:editId="6034B775">
                  <wp:simplePos x="0" y="0"/>
                  <wp:positionH relativeFrom="column">
                    <wp:posOffset>989965</wp:posOffset>
                  </wp:positionH>
                  <wp:positionV relativeFrom="paragraph">
                    <wp:posOffset>88537</wp:posOffset>
                  </wp:positionV>
                  <wp:extent cx="941070" cy="2039620"/>
                  <wp:effectExtent l="19050" t="19050" r="11430" b="1778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1070" cy="203962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1F5003D" w14:textId="1BDB550C" w:rsidR="006B5A58" w:rsidRDefault="006B5A58" w:rsidP="008A2A67">
            <w:pPr>
              <w:rPr>
                <w:sz w:val="24"/>
                <w:szCs w:val="24"/>
              </w:rPr>
            </w:pPr>
          </w:p>
          <w:p w14:paraId="4F16E7AC" w14:textId="16FA255F" w:rsidR="006B5A58" w:rsidRDefault="00EE7127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677696" behindDoc="0" locked="0" layoutInCell="1" allowOverlap="1" wp14:anchorId="63F78849" wp14:editId="1423E196">
                  <wp:simplePos x="0" y="0"/>
                  <wp:positionH relativeFrom="column">
                    <wp:posOffset>3082290</wp:posOffset>
                  </wp:positionH>
                  <wp:positionV relativeFrom="paragraph">
                    <wp:posOffset>4290695</wp:posOffset>
                  </wp:positionV>
                  <wp:extent cx="1074420" cy="2122170"/>
                  <wp:effectExtent l="19050" t="19050" r="11430" b="1143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4420" cy="212217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6672" behindDoc="0" locked="0" layoutInCell="1" allowOverlap="1" wp14:anchorId="40A190AB" wp14:editId="3F3FDA2C">
                  <wp:simplePos x="0" y="0"/>
                  <wp:positionH relativeFrom="column">
                    <wp:posOffset>2044065</wp:posOffset>
                  </wp:positionH>
                  <wp:positionV relativeFrom="paragraph">
                    <wp:posOffset>4298587</wp:posOffset>
                  </wp:positionV>
                  <wp:extent cx="968375" cy="2098675"/>
                  <wp:effectExtent l="19050" t="19050" r="22225" b="15875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8375" cy="209867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5648" behindDoc="0" locked="0" layoutInCell="1" allowOverlap="1" wp14:anchorId="2CA515EE" wp14:editId="441C5DB2">
                  <wp:simplePos x="0" y="0"/>
                  <wp:positionH relativeFrom="column">
                    <wp:posOffset>1038860</wp:posOffset>
                  </wp:positionH>
                  <wp:positionV relativeFrom="paragraph">
                    <wp:posOffset>4342130</wp:posOffset>
                  </wp:positionV>
                  <wp:extent cx="948690" cy="2057400"/>
                  <wp:effectExtent l="19050" t="19050" r="22860" b="1905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8690" cy="20574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4624" behindDoc="0" locked="0" layoutInCell="1" allowOverlap="1" wp14:anchorId="606926EF" wp14:editId="70F535FB">
                  <wp:simplePos x="0" y="0"/>
                  <wp:positionH relativeFrom="column">
                    <wp:posOffset>21137</wp:posOffset>
                  </wp:positionH>
                  <wp:positionV relativeFrom="paragraph">
                    <wp:posOffset>4326165</wp:posOffset>
                  </wp:positionV>
                  <wp:extent cx="952500" cy="2063628"/>
                  <wp:effectExtent l="19050" t="19050" r="19050" b="13335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2063628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3600" behindDoc="0" locked="0" layoutInCell="1" allowOverlap="1" wp14:anchorId="1C346DB8" wp14:editId="28158F81">
                  <wp:simplePos x="0" y="0"/>
                  <wp:positionH relativeFrom="column">
                    <wp:posOffset>3117850</wp:posOffset>
                  </wp:positionH>
                  <wp:positionV relativeFrom="paragraph">
                    <wp:posOffset>2165350</wp:posOffset>
                  </wp:positionV>
                  <wp:extent cx="1042035" cy="2054860"/>
                  <wp:effectExtent l="19050" t="19050" r="24765" b="2159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2035" cy="205486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2576" behindDoc="0" locked="0" layoutInCell="1" allowOverlap="1" wp14:anchorId="3FDAB5E4" wp14:editId="41F5C246">
                  <wp:simplePos x="0" y="0"/>
                  <wp:positionH relativeFrom="column">
                    <wp:posOffset>2151017</wp:posOffset>
                  </wp:positionH>
                  <wp:positionV relativeFrom="paragraph">
                    <wp:posOffset>2195195</wp:posOffset>
                  </wp:positionV>
                  <wp:extent cx="908685" cy="2025015"/>
                  <wp:effectExtent l="19050" t="19050" r="24765" b="13335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685" cy="202501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9504" behindDoc="0" locked="0" layoutInCell="1" allowOverlap="1" wp14:anchorId="2FA30B89" wp14:editId="565A6161">
                  <wp:simplePos x="0" y="0"/>
                  <wp:positionH relativeFrom="column">
                    <wp:posOffset>1090023</wp:posOffset>
                  </wp:positionH>
                  <wp:positionV relativeFrom="paragraph">
                    <wp:posOffset>2190025</wp:posOffset>
                  </wp:positionV>
                  <wp:extent cx="1003935" cy="2043430"/>
                  <wp:effectExtent l="19050" t="19050" r="24765" b="13970"/>
                  <wp:wrapSquare wrapText="bothSides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3935" cy="204343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8480" behindDoc="1" locked="0" layoutInCell="1" allowOverlap="1" wp14:anchorId="04260EE4" wp14:editId="37F0C1B3">
                  <wp:simplePos x="0" y="0"/>
                  <wp:positionH relativeFrom="column">
                    <wp:posOffset>-1089</wp:posOffset>
                  </wp:positionH>
                  <wp:positionV relativeFrom="paragraph">
                    <wp:posOffset>2180227</wp:posOffset>
                  </wp:positionV>
                  <wp:extent cx="1001395" cy="2041525"/>
                  <wp:effectExtent l="19050" t="19050" r="27305" b="15875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1395" cy="204152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1552" behindDoc="1" locked="0" layoutInCell="1" allowOverlap="1" wp14:anchorId="7587B41C" wp14:editId="4B7473FB">
                  <wp:simplePos x="0" y="0"/>
                  <wp:positionH relativeFrom="column">
                    <wp:posOffset>3068955</wp:posOffset>
                  </wp:positionH>
                  <wp:positionV relativeFrom="paragraph">
                    <wp:posOffset>36467</wp:posOffset>
                  </wp:positionV>
                  <wp:extent cx="930275" cy="2016125"/>
                  <wp:effectExtent l="19050" t="19050" r="22225" b="22225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0275" cy="201612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E2A1A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70528" behindDoc="0" locked="0" layoutInCell="1" allowOverlap="1" wp14:anchorId="3A590109" wp14:editId="0547F7B0">
                  <wp:simplePos x="0" y="0"/>
                  <wp:positionH relativeFrom="column">
                    <wp:posOffset>2078355</wp:posOffset>
                  </wp:positionH>
                  <wp:positionV relativeFrom="paragraph">
                    <wp:posOffset>5443</wp:posOffset>
                  </wp:positionV>
                  <wp:extent cx="941705" cy="2040890"/>
                  <wp:effectExtent l="19050" t="19050" r="10795" b="1651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1705" cy="204089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E2A1A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7456" behindDoc="0" locked="0" layoutInCell="1" allowOverlap="1" wp14:anchorId="75D009A5" wp14:editId="0AA8D911">
                  <wp:simplePos x="0" y="0"/>
                  <wp:positionH relativeFrom="column">
                    <wp:posOffset>1032873</wp:posOffset>
                  </wp:positionH>
                  <wp:positionV relativeFrom="paragraph">
                    <wp:posOffset>19050</wp:posOffset>
                  </wp:positionV>
                  <wp:extent cx="952500" cy="2036445"/>
                  <wp:effectExtent l="19050" t="19050" r="19050" b="20955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2036445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CE2A1A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13CE95E8" wp14:editId="74557680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26035</wp:posOffset>
                  </wp:positionV>
                  <wp:extent cx="924560" cy="2028190"/>
                  <wp:effectExtent l="19050" t="19050" r="27940" b="10160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560" cy="202819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3CC27E36" w14:textId="4EEAFB38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570F9434" w:rsidR="006B5A58" w:rsidRDefault="006B5A58" w:rsidP="008A2A67">
            <w:pPr>
              <w:rPr>
                <w:sz w:val="24"/>
                <w:szCs w:val="24"/>
              </w:rPr>
            </w:pPr>
          </w:p>
          <w:p w14:paraId="5B3AD52D" w14:textId="51D560E4" w:rsidR="006B5A58" w:rsidRDefault="006B5A58" w:rsidP="008A2A67">
            <w:pPr>
              <w:rPr>
                <w:sz w:val="24"/>
                <w:szCs w:val="24"/>
              </w:rPr>
            </w:pPr>
          </w:p>
          <w:p w14:paraId="70CA76A6" w14:textId="7EEC6D38" w:rsidR="00CE2A1A" w:rsidRDefault="00CE2A1A" w:rsidP="008A2A67">
            <w:pPr>
              <w:rPr>
                <w:sz w:val="24"/>
                <w:szCs w:val="24"/>
              </w:rPr>
            </w:pPr>
          </w:p>
          <w:p w14:paraId="786B0F15" w14:textId="5EFF4E9E" w:rsidR="00CE2A1A" w:rsidRDefault="00CE2A1A" w:rsidP="008A2A67">
            <w:pPr>
              <w:rPr>
                <w:sz w:val="24"/>
                <w:szCs w:val="24"/>
              </w:rPr>
            </w:pPr>
          </w:p>
          <w:p w14:paraId="1C7077B7" w14:textId="3AF1C6EA" w:rsidR="00CE2A1A" w:rsidRDefault="00CE2A1A" w:rsidP="008A2A67">
            <w:pPr>
              <w:rPr>
                <w:sz w:val="24"/>
                <w:szCs w:val="24"/>
              </w:rPr>
            </w:pPr>
          </w:p>
          <w:p w14:paraId="145BC599" w14:textId="3854597F" w:rsidR="00CE2A1A" w:rsidRDefault="00CE2A1A" w:rsidP="008A2A67">
            <w:pPr>
              <w:rPr>
                <w:sz w:val="24"/>
                <w:szCs w:val="24"/>
              </w:rPr>
            </w:pPr>
          </w:p>
          <w:p w14:paraId="7B257B6F" w14:textId="628A6C97" w:rsidR="00CE2A1A" w:rsidRDefault="00CE2A1A" w:rsidP="008A2A67">
            <w:pPr>
              <w:rPr>
                <w:sz w:val="24"/>
                <w:szCs w:val="24"/>
              </w:rPr>
            </w:pPr>
          </w:p>
          <w:p w14:paraId="434A2838" w14:textId="10C00BC1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0FA2110" w14:textId="77777777" w:rsidR="006B5A58" w:rsidRPr="00860251" w:rsidRDefault="00860251" w:rsidP="0086025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860251">
              <w:rPr>
                <w:sz w:val="24"/>
                <w:szCs w:val="24"/>
              </w:rPr>
              <w:t>Ikman.lk</w:t>
            </w:r>
          </w:p>
          <w:p w14:paraId="5D49275C" w14:textId="77777777" w:rsidR="00860251" w:rsidRPr="00860251" w:rsidRDefault="00860251" w:rsidP="0086025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proofErr w:type="spellStart"/>
            <w:r w:rsidRPr="00860251">
              <w:rPr>
                <w:sz w:val="24"/>
                <w:szCs w:val="24"/>
              </w:rPr>
              <w:t>pattaAds</w:t>
            </w:r>
            <w:proofErr w:type="spellEnd"/>
          </w:p>
          <w:p w14:paraId="7BF8A2CC" w14:textId="77777777" w:rsidR="00860251" w:rsidRPr="00860251" w:rsidRDefault="00860251" w:rsidP="0086025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proofErr w:type="spellStart"/>
            <w:r w:rsidRPr="00860251">
              <w:rPr>
                <w:sz w:val="24"/>
                <w:szCs w:val="24"/>
              </w:rPr>
              <w:t>darazlk</w:t>
            </w:r>
            <w:proofErr w:type="spellEnd"/>
          </w:p>
          <w:p w14:paraId="1CD853CC" w14:textId="77777777" w:rsidR="00860251" w:rsidRPr="00860251" w:rsidRDefault="00860251" w:rsidP="0086025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860251">
              <w:rPr>
                <w:sz w:val="24"/>
                <w:szCs w:val="24"/>
              </w:rPr>
              <w:t>patpat.lk</w:t>
            </w:r>
          </w:p>
          <w:p w14:paraId="27FB8B1C" w14:textId="77777777" w:rsidR="00860251" w:rsidRPr="00860251" w:rsidRDefault="00860251" w:rsidP="0086025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proofErr w:type="spellStart"/>
            <w:r w:rsidRPr="00860251">
              <w:rPr>
                <w:sz w:val="24"/>
                <w:szCs w:val="24"/>
              </w:rPr>
              <w:t>QuickAds</w:t>
            </w:r>
            <w:proofErr w:type="spellEnd"/>
          </w:p>
          <w:p w14:paraId="4E65DD01" w14:textId="5EDAF718" w:rsidR="00860251" w:rsidRPr="00860251" w:rsidRDefault="00860251" w:rsidP="00860251">
            <w:pPr>
              <w:pStyle w:val="ListParagraph"/>
              <w:numPr>
                <w:ilvl w:val="0"/>
                <w:numId w:val="11"/>
              </w:numPr>
              <w:rPr>
                <w:sz w:val="24"/>
                <w:szCs w:val="24"/>
              </w:rPr>
            </w:pPr>
            <w:r w:rsidRPr="00860251">
              <w:rPr>
                <w:sz w:val="24"/>
                <w:szCs w:val="24"/>
              </w:rPr>
              <w:t xml:space="preserve">Sri Lanka Shopping App </w:t>
            </w:r>
          </w:p>
        </w:tc>
      </w:tr>
      <w:tr w:rsidR="006B5A58" w:rsidRPr="00B73AAC" w14:paraId="038DF1D8" w14:textId="77777777" w:rsidTr="008A2A67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226EC5" w:rsidRDefault="006B5A58" w:rsidP="008A2A6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6EC5">
              <w:rPr>
                <w:b/>
                <w:bCs/>
                <w:sz w:val="24"/>
                <w:szCs w:val="24"/>
              </w:rPr>
              <w:t>Good design </w:t>
            </w:r>
          </w:p>
          <w:p w14:paraId="4C6DF97D" w14:textId="37C4B651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 w:rsidR="00F774A7">
              <w:rPr>
                <w:sz w:val="24"/>
                <w:szCs w:val="24"/>
              </w:rPr>
              <w:t>Use familiar screens.</w:t>
            </w:r>
          </w:p>
          <w:p w14:paraId="2685CD67" w14:textId="77777777" w:rsidR="00F774A7" w:rsidRDefault="00F774A7" w:rsidP="008A2A67">
            <w:pPr>
              <w:rPr>
                <w:sz w:val="24"/>
                <w:szCs w:val="24"/>
              </w:rPr>
            </w:pPr>
          </w:p>
          <w:p w14:paraId="3208FF63" w14:textId="2ABE39EA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="00294E96">
              <w:rPr>
                <w:sz w:val="24"/>
                <w:szCs w:val="24"/>
              </w:rPr>
              <w:t>Responsive</w:t>
            </w: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448B9B56" w:rsidR="006B5A58" w:rsidRPr="00294E96" w:rsidRDefault="006B5A58" w:rsidP="008A2A67">
            <w:pPr>
              <w:rPr>
                <w:rFonts w:cstheme="minorHAnsi"/>
                <w:sz w:val="24"/>
                <w:szCs w:val="24"/>
              </w:rPr>
            </w:pPr>
            <w:r w:rsidRPr="00294E96">
              <w:rPr>
                <w:rFonts w:cstheme="minorHAnsi"/>
                <w:sz w:val="24"/>
                <w:szCs w:val="24"/>
              </w:rPr>
              <w:t>3.</w:t>
            </w:r>
            <w:r w:rsidR="00294E96" w:rsidRPr="00294E96">
              <w:rPr>
                <w:rFonts w:cstheme="minorHAnsi"/>
                <w:sz w:val="24"/>
                <w:szCs w:val="24"/>
              </w:rPr>
              <w:t>Frictionless navigations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3E7C009E" w:rsidR="006B5A58" w:rsidRPr="00226EC5" w:rsidRDefault="006B5A58" w:rsidP="008A2A67">
            <w:pPr>
              <w:rPr>
                <w:rFonts w:cstheme="minorHAnsi"/>
                <w:sz w:val="24"/>
                <w:szCs w:val="24"/>
              </w:rPr>
            </w:pPr>
            <w:r w:rsidRPr="00226EC5">
              <w:rPr>
                <w:rFonts w:cstheme="minorHAnsi"/>
                <w:sz w:val="24"/>
                <w:szCs w:val="24"/>
              </w:rPr>
              <w:t>4.</w:t>
            </w:r>
            <w:r w:rsidR="00226EC5" w:rsidRPr="00226EC5">
              <w:rPr>
                <w:rFonts w:cstheme="minorHAnsi"/>
                <w:sz w:val="24"/>
                <w:szCs w:val="24"/>
              </w:rPr>
              <w:t xml:space="preserve"> Have separate profiles for all users</w:t>
            </w:r>
          </w:p>
        </w:tc>
        <w:tc>
          <w:tcPr>
            <w:tcW w:w="6713" w:type="dxa"/>
            <w:hideMark/>
          </w:tcPr>
          <w:p w14:paraId="76C06EEA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426D57" w14:textId="518E9B6D" w:rsidR="00F774A7" w:rsidRDefault="00294E96" w:rsidP="00294E96">
            <w:pPr>
              <w:rPr>
                <w:rFonts w:cstheme="minorHAnsi"/>
                <w:color w:val="181818"/>
                <w:spacing w:val="8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sz w:val="24"/>
                <w:szCs w:val="24"/>
              </w:rPr>
              <w:t>1.</w:t>
            </w:r>
            <w:r w:rsidR="00F774A7" w:rsidRPr="00294E96">
              <w:rPr>
                <w:rFonts w:cstheme="minorHAnsi"/>
                <w:sz w:val="24"/>
                <w:szCs w:val="24"/>
              </w:rPr>
              <w:t>Use familiar screens</w:t>
            </w:r>
            <w:r w:rsidR="00F774A7" w:rsidRPr="00294E96">
              <w:rPr>
                <w:rFonts w:cstheme="minorHAnsi"/>
                <w:sz w:val="24"/>
                <w:szCs w:val="24"/>
              </w:rPr>
              <w:t xml:space="preserve"> - </w:t>
            </w:r>
            <w:r w:rsidR="00F774A7" w:rsidRPr="00294E96">
              <w:rPr>
                <w:rFonts w:cstheme="minorHAnsi"/>
                <w:sz w:val="24"/>
                <w:szCs w:val="24"/>
              </w:rPr>
              <w:t xml:space="preserve">While each buy and sell </w:t>
            </w:r>
            <w:r w:rsidR="00F774A7" w:rsidRPr="00294E96">
              <w:rPr>
                <w:rFonts w:cstheme="minorHAnsi"/>
                <w:sz w:val="24"/>
                <w:szCs w:val="24"/>
              </w:rPr>
              <w:t>applications</w:t>
            </w:r>
            <w:r w:rsidR="00F774A7" w:rsidRPr="00294E96">
              <w:rPr>
                <w:rFonts w:cstheme="minorHAnsi"/>
                <w:sz w:val="24"/>
                <w:szCs w:val="24"/>
              </w:rPr>
              <w:t xml:space="preserve"> should have its own </w:t>
            </w:r>
            <w:r w:rsidR="00F774A7" w:rsidRPr="00294E96">
              <w:rPr>
                <w:rFonts w:cstheme="minorHAnsi"/>
                <w:sz w:val="24"/>
                <w:szCs w:val="24"/>
              </w:rPr>
              <w:t>unique</w:t>
            </w:r>
            <w:r w:rsidR="00F774A7" w:rsidRPr="00294E96">
              <w:rPr>
                <w:rFonts w:cstheme="minorHAnsi"/>
                <w:sz w:val="24"/>
                <w:szCs w:val="24"/>
              </w:rPr>
              <w:t xml:space="preserve"> features</w:t>
            </w:r>
            <w:r w:rsidR="00F774A7" w:rsidRPr="00294E96">
              <w:rPr>
                <w:rFonts w:cstheme="minorHAnsi"/>
                <w:sz w:val="24"/>
                <w:szCs w:val="24"/>
              </w:rPr>
              <w:t>.</w:t>
            </w:r>
            <w:r w:rsidR="00F774A7" w:rsidRPr="00294E96">
              <w:rPr>
                <w:rFonts w:cstheme="minorHAnsi"/>
                <w:color w:val="181818"/>
                <w:spacing w:val="8"/>
                <w:sz w:val="24"/>
                <w:szCs w:val="24"/>
                <w:shd w:val="clear" w:color="auto" w:fill="FFFFFF"/>
              </w:rPr>
              <w:t xml:space="preserve"> </w:t>
            </w:r>
            <w:r w:rsidR="00F774A7" w:rsidRPr="00294E96">
              <w:rPr>
                <w:rFonts w:cstheme="minorHAnsi"/>
                <w:color w:val="181818"/>
                <w:spacing w:val="8"/>
                <w:sz w:val="24"/>
                <w:szCs w:val="24"/>
                <w:shd w:val="clear" w:color="auto" w:fill="FFFFFF"/>
              </w:rPr>
              <w:t>Using familiar screens and gestures</w:t>
            </w:r>
            <w:r w:rsidR="00F774A7" w:rsidRPr="00294E96">
              <w:rPr>
                <w:rFonts w:cstheme="minorHAnsi"/>
                <w:color w:val="181818"/>
                <w:spacing w:val="8"/>
                <w:sz w:val="24"/>
                <w:szCs w:val="24"/>
                <w:shd w:val="clear" w:color="auto" w:fill="FFFFFF"/>
              </w:rPr>
              <w:t>.</w:t>
            </w:r>
          </w:p>
          <w:p w14:paraId="66ED7F2F" w14:textId="40351F11" w:rsidR="00294E96" w:rsidRDefault="00294E96" w:rsidP="00294E96">
            <w:pPr>
              <w:rPr>
                <w:rFonts w:cstheme="minorHAnsi"/>
                <w:color w:val="181818"/>
                <w:spacing w:val="8"/>
                <w:sz w:val="24"/>
                <w:szCs w:val="24"/>
                <w:shd w:val="clear" w:color="auto" w:fill="FFFFFF"/>
              </w:rPr>
            </w:pPr>
          </w:p>
          <w:p w14:paraId="4432DFD5" w14:textId="4FA5F893" w:rsidR="00294E96" w:rsidRDefault="00294E96" w:rsidP="00294E96">
            <w:pPr>
              <w:rPr>
                <w:sz w:val="24"/>
                <w:szCs w:val="24"/>
              </w:rPr>
            </w:pPr>
            <w:r>
              <w:rPr>
                <w:rFonts w:cstheme="minorHAnsi"/>
                <w:color w:val="181818"/>
                <w:spacing w:val="8"/>
                <w:sz w:val="24"/>
                <w:szCs w:val="24"/>
                <w:shd w:val="clear" w:color="auto" w:fill="FFFFFF"/>
              </w:rPr>
              <w:t>2.</w:t>
            </w:r>
            <w:r w:rsidRPr="00B73AAC">
              <w:rPr>
                <w:sz w:val="24"/>
                <w:szCs w:val="24"/>
              </w:rPr>
              <w:t> </w:t>
            </w:r>
            <w:r>
              <w:rPr>
                <w:sz w:val="24"/>
                <w:szCs w:val="24"/>
              </w:rPr>
              <w:t>Responsive</w:t>
            </w:r>
            <w:r>
              <w:rPr>
                <w:sz w:val="24"/>
                <w:szCs w:val="24"/>
              </w:rPr>
              <w:t xml:space="preserve"> – Respond instantly.</w:t>
            </w:r>
          </w:p>
          <w:p w14:paraId="2D3E0A67" w14:textId="4021D394" w:rsidR="00294E96" w:rsidRDefault="00294E96" w:rsidP="00294E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BEBD83" w14:textId="53D6C5CE" w:rsidR="00294E96" w:rsidRDefault="00294E96" w:rsidP="00294E96">
            <w:pPr>
              <w:rPr>
                <w:color w:val="181818"/>
                <w:spacing w:val="8"/>
                <w:sz w:val="26"/>
                <w:szCs w:val="26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Frictionless navigation – Adds.lk application </w:t>
            </w:r>
            <w:r w:rsidR="00304151">
              <w:rPr>
                <w:color w:val="181818"/>
                <w:spacing w:val="8"/>
                <w:sz w:val="26"/>
                <w:szCs w:val="26"/>
                <w:shd w:val="clear" w:color="auto" w:fill="FFFFFF"/>
              </w:rPr>
              <w:t>include a simple and intuitive navigation</w:t>
            </w:r>
            <w:r w:rsidR="00304151">
              <w:rPr>
                <w:color w:val="181818"/>
                <w:spacing w:val="8"/>
                <w:sz w:val="26"/>
                <w:szCs w:val="26"/>
                <w:shd w:val="clear" w:color="auto" w:fill="FFFFFF"/>
              </w:rPr>
              <w:t>s and search functions.</w:t>
            </w:r>
          </w:p>
          <w:p w14:paraId="45FDF3DC" w14:textId="3A8113AB" w:rsidR="00304151" w:rsidRDefault="00304151" w:rsidP="00294E96">
            <w:pPr>
              <w:rPr>
                <w:color w:val="181818"/>
                <w:spacing w:val="8"/>
                <w:sz w:val="26"/>
                <w:szCs w:val="26"/>
                <w:shd w:val="clear" w:color="auto" w:fill="FFFFFF"/>
              </w:rPr>
            </w:pPr>
          </w:p>
          <w:p w14:paraId="04DC4B4F" w14:textId="5A9FBA06" w:rsidR="00304151" w:rsidRPr="00B73AAC" w:rsidRDefault="00304151" w:rsidP="00294E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color w:val="181818"/>
                <w:spacing w:val="8"/>
                <w:sz w:val="26"/>
                <w:szCs w:val="26"/>
                <w:shd w:val="clear" w:color="auto" w:fill="FFFFFF"/>
              </w:rPr>
              <w:t>4.</w:t>
            </w:r>
            <w:r w:rsidR="00226EC5">
              <w:rPr>
                <w:color w:val="181818"/>
                <w:spacing w:val="8"/>
                <w:sz w:val="26"/>
                <w:szCs w:val="26"/>
                <w:shd w:val="clear" w:color="auto" w:fill="FFFFFF"/>
              </w:rPr>
              <w:t xml:space="preserve">Have separate profiles – Seller , Member  and employees has 3 separate profile interfaces. </w:t>
            </w:r>
          </w:p>
          <w:p w14:paraId="50F5A5B8" w14:textId="6EC1C2AC" w:rsidR="00294E96" w:rsidRPr="00294E96" w:rsidRDefault="00294E96" w:rsidP="00294E96">
            <w:pPr>
              <w:rPr>
                <w:rFonts w:cstheme="minorHAnsi"/>
                <w:color w:val="181818"/>
                <w:spacing w:val="8"/>
                <w:sz w:val="24"/>
                <w:szCs w:val="24"/>
                <w:shd w:val="clear" w:color="auto" w:fill="FFFFFF"/>
              </w:rPr>
            </w:pPr>
          </w:p>
          <w:p w14:paraId="08D58CF9" w14:textId="2E79D739" w:rsidR="00294E96" w:rsidRPr="00294E96" w:rsidRDefault="00294E96" w:rsidP="00294E96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53828339" w14:textId="77777777" w:rsidTr="008A2A67">
        <w:trPr>
          <w:trHeight w:val="3131"/>
        </w:trPr>
        <w:tc>
          <w:tcPr>
            <w:tcW w:w="2605" w:type="dxa"/>
          </w:tcPr>
          <w:p w14:paraId="7783A696" w14:textId="77777777" w:rsidR="006B5A58" w:rsidRPr="00226EC5" w:rsidRDefault="006B5A58" w:rsidP="008A2A6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26EC5">
              <w:rPr>
                <w:b/>
                <w:bCs/>
                <w:sz w:val="24"/>
                <w:szCs w:val="24"/>
              </w:rPr>
              <w:t>Design issues </w:t>
            </w:r>
          </w:p>
          <w:p w14:paraId="109AAE66" w14:textId="70DA835F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 w:rsidR="00C66583">
              <w:rPr>
                <w:sz w:val="24"/>
                <w:szCs w:val="24"/>
              </w:rPr>
              <w:t>Content of the page is not arranged properly.</w:t>
            </w: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5A07C139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="00C66583">
              <w:rPr>
                <w:sz w:val="24"/>
                <w:szCs w:val="24"/>
              </w:rPr>
              <w:t>Fields are not arranged properly.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0E7F83D6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 w:rsidR="00C66583">
              <w:rPr>
                <w:sz w:val="24"/>
                <w:szCs w:val="24"/>
              </w:rPr>
              <w:t xml:space="preserve"> Inconsistence design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6907CB7D" w14:textId="234BE18B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  <w:r w:rsidR="00C66583">
              <w:rPr>
                <w:sz w:val="24"/>
                <w:szCs w:val="24"/>
              </w:rPr>
              <w:t xml:space="preserve"> Unnecessary fields are used in interfaces.</w:t>
            </w:r>
          </w:p>
        </w:tc>
        <w:tc>
          <w:tcPr>
            <w:tcW w:w="6713" w:type="dxa"/>
          </w:tcPr>
          <w:p w14:paraId="19A2A2FA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0F5300ED" w14:textId="6D55DC78" w:rsidR="00C66583" w:rsidRPr="00C66583" w:rsidRDefault="00C66583" w:rsidP="00C665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</w:t>
            </w:r>
            <w:r w:rsidRPr="00C66583">
              <w:rPr>
                <w:sz w:val="24"/>
                <w:szCs w:val="24"/>
              </w:rPr>
              <w:t>Content of the page is not arranged properly</w:t>
            </w:r>
            <w:r w:rsidRPr="00C66583">
              <w:rPr>
                <w:sz w:val="24"/>
                <w:szCs w:val="24"/>
              </w:rPr>
              <w:t xml:space="preserve"> – Always page content arranged at the top of the page.</w:t>
            </w:r>
          </w:p>
          <w:p w14:paraId="72AFD1BF" w14:textId="77777777" w:rsidR="00C66583" w:rsidRPr="00C66583" w:rsidRDefault="00C66583" w:rsidP="00C665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0C29F6" w14:textId="77777777" w:rsidR="00C66583" w:rsidRDefault="00C66583" w:rsidP="00C66583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>
              <w:rPr>
                <w:sz w:val="24"/>
                <w:szCs w:val="24"/>
              </w:rPr>
              <w:t>Fields are not arranged properly</w:t>
            </w:r>
            <w:r>
              <w:rPr>
                <w:sz w:val="24"/>
                <w:szCs w:val="24"/>
              </w:rPr>
              <w:t xml:space="preserve"> – Essential details are missed.</w:t>
            </w:r>
          </w:p>
          <w:p w14:paraId="1587EF55" w14:textId="77777777" w:rsidR="00C66583" w:rsidRDefault="00C66583" w:rsidP="00C66583">
            <w:pPr>
              <w:rPr>
                <w:sz w:val="24"/>
                <w:szCs w:val="24"/>
              </w:rPr>
            </w:pPr>
          </w:p>
          <w:p w14:paraId="09AFEF61" w14:textId="169CB993" w:rsidR="00C66583" w:rsidRDefault="00C66583" w:rsidP="00C6658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</w:t>
            </w:r>
            <w:r>
              <w:rPr>
                <w:sz w:val="24"/>
                <w:szCs w:val="24"/>
              </w:rPr>
              <w:t>Inconsistence design</w:t>
            </w:r>
            <w:r>
              <w:rPr>
                <w:sz w:val="24"/>
                <w:szCs w:val="24"/>
              </w:rPr>
              <w:t xml:space="preserve"> – Complex interfaces and no guidance between details.</w:t>
            </w:r>
          </w:p>
          <w:p w14:paraId="15880B61" w14:textId="1F294CF3" w:rsidR="00C66583" w:rsidRDefault="00C66583" w:rsidP="00C665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79CF69" w14:textId="184F2255" w:rsidR="00C66583" w:rsidRPr="00B73AAC" w:rsidRDefault="00C66583" w:rsidP="00C665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>4. Unnecessary fields are used in interfaces</w:t>
            </w:r>
            <w:r>
              <w:rPr>
                <w:sz w:val="24"/>
                <w:szCs w:val="24"/>
              </w:rPr>
              <w:t xml:space="preserve"> </w:t>
            </w:r>
            <w:r w:rsidR="00CD731F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CD731F">
              <w:rPr>
                <w:sz w:val="24"/>
                <w:szCs w:val="24"/>
              </w:rPr>
              <w:t xml:space="preserve">Unnecessary fields </w:t>
            </w:r>
            <w:proofErr w:type="gramStart"/>
            <w:r w:rsidR="00CD731F">
              <w:rPr>
                <w:sz w:val="24"/>
                <w:szCs w:val="24"/>
              </w:rPr>
              <w:t>used</w:t>
            </w:r>
            <w:proofErr w:type="gramEnd"/>
            <w:r w:rsidR="00CD731F">
              <w:rPr>
                <w:sz w:val="24"/>
                <w:szCs w:val="24"/>
              </w:rPr>
              <w:t xml:space="preserve"> and fields are not sorted and arranged well.</w:t>
            </w:r>
          </w:p>
          <w:p w14:paraId="6B1659DE" w14:textId="0B5A134A" w:rsidR="00C66583" w:rsidRPr="00B73AAC" w:rsidRDefault="00C66583" w:rsidP="008A2A67">
            <w:pPr>
              <w:rPr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31"/>
      <w:footerReference w:type="even" r:id="rId32"/>
      <w:footerReference w:type="default" r:id="rId33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A84DB" w14:textId="77777777" w:rsidR="0061103F" w:rsidRDefault="0061103F" w:rsidP="00563E00">
      <w:pPr>
        <w:spacing w:after="0" w:line="240" w:lineRule="auto"/>
      </w:pPr>
      <w:r>
        <w:separator/>
      </w:r>
    </w:p>
  </w:endnote>
  <w:endnote w:type="continuationSeparator" w:id="0">
    <w:p w14:paraId="1F6052C1" w14:textId="77777777" w:rsidR="0061103F" w:rsidRDefault="0061103F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1A125" w14:textId="77777777" w:rsidR="0061103F" w:rsidRDefault="0061103F" w:rsidP="00563E00">
      <w:pPr>
        <w:spacing w:after="0" w:line="240" w:lineRule="auto"/>
      </w:pPr>
      <w:r>
        <w:separator/>
      </w:r>
    </w:p>
  </w:footnote>
  <w:footnote w:type="continuationSeparator" w:id="0">
    <w:p w14:paraId="68A1B0DC" w14:textId="77777777" w:rsidR="0061103F" w:rsidRDefault="0061103F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464C5F"/>
    <w:multiLevelType w:val="hybridMultilevel"/>
    <w:tmpl w:val="27D0A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D13912"/>
    <w:multiLevelType w:val="hybridMultilevel"/>
    <w:tmpl w:val="352AE640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C97E0F"/>
    <w:multiLevelType w:val="hybridMultilevel"/>
    <w:tmpl w:val="D4045C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6"/>
  </w:num>
  <w:num w:numId="5">
    <w:abstractNumId w:val="2"/>
  </w:num>
  <w:num w:numId="6">
    <w:abstractNumId w:val="11"/>
  </w:num>
  <w:num w:numId="7">
    <w:abstractNumId w:val="4"/>
  </w:num>
  <w:num w:numId="8">
    <w:abstractNumId w:val="12"/>
  </w:num>
  <w:num w:numId="9">
    <w:abstractNumId w:val="0"/>
  </w:num>
  <w:num w:numId="10">
    <w:abstractNumId w:val="8"/>
  </w:num>
  <w:num w:numId="11">
    <w:abstractNumId w:val="1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26EC5"/>
    <w:rsid w:val="00294E96"/>
    <w:rsid w:val="002A4A63"/>
    <w:rsid w:val="002E04AF"/>
    <w:rsid w:val="00303201"/>
    <w:rsid w:val="00304151"/>
    <w:rsid w:val="00362BB5"/>
    <w:rsid w:val="003B202C"/>
    <w:rsid w:val="003F26F3"/>
    <w:rsid w:val="0040117D"/>
    <w:rsid w:val="00445338"/>
    <w:rsid w:val="00447116"/>
    <w:rsid w:val="00461098"/>
    <w:rsid w:val="004A4045"/>
    <w:rsid w:val="004A4CDA"/>
    <w:rsid w:val="00513DFF"/>
    <w:rsid w:val="00530D86"/>
    <w:rsid w:val="00563E00"/>
    <w:rsid w:val="005F1632"/>
    <w:rsid w:val="00602788"/>
    <w:rsid w:val="0061103F"/>
    <w:rsid w:val="00650C60"/>
    <w:rsid w:val="00661E9D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0251"/>
    <w:rsid w:val="0086760D"/>
    <w:rsid w:val="00871035"/>
    <w:rsid w:val="008A640A"/>
    <w:rsid w:val="008B45FE"/>
    <w:rsid w:val="008B5408"/>
    <w:rsid w:val="009211C3"/>
    <w:rsid w:val="009A71FC"/>
    <w:rsid w:val="009E36C3"/>
    <w:rsid w:val="00A010DA"/>
    <w:rsid w:val="00A0764D"/>
    <w:rsid w:val="00A248C2"/>
    <w:rsid w:val="00A25205"/>
    <w:rsid w:val="00A30299"/>
    <w:rsid w:val="00A54CA9"/>
    <w:rsid w:val="00A61B5E"/>
    <w:rsid w:val="00A96431"/>
    <w:rsid w:val="00AB360A"/>
    <w:rsid w:val="00AC096C"/>
    <w:rsid w:val="00AD04EA"/>
    <w:rsid w:val="00B03176"/>
    <w:rsid w:val="00BA5FA3"/>
    <w:rsid w:val="00BB6E17"/>
    <w:rsid w:val="00BC038A"/>
    <w:rsid w:val="00BC1651"/>
    <w:rsid w:val="00BD333B"/>
    <w:rsid w:val="00BF3EF6"/>
    <w:rsid w:val="00C01686"/>
    <w:rsid w:val="00C0793B"/>
    <w:rsid w:val="00C35374"/>
    <w:rsid w:val="00C66583"/>
    <w:rsid w:val="00C82B8F"/>
    <w:rsid w:val="00CD731F"/>
    <w:rsid w:val="00CE0919"/>
    <w:rsid w:val="00CE2A1A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33FD"/>
    <w:rsid w:val="00E64D61"/>
    <w:rsid w:val="00E95EAA"/>
    <w:rsid w:val="00ED5BB8"/>
    <w:rsid w:val="00ED6E2A"/>
    <w:rsid w:val="00EE7127"/>
    <w:rsid w:val="00F3772D"/>
    <w:rsid w:val="00F73BC6"/>
    <w:rsid w:val="00F76B5D"/>
    <w:rsid w:val="00F774A7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image" Target="media/image19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image" Target="media/image20.jpe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3.png"/><Relationship Id="rId1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png"/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D66486-DC8B-4C23-ABCF-39D09D102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6CE6A5-584E-4684-8C48-CD6B1779DDB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lakindu kavishka</cp:lastModifiedBy>
  <cp:revision>2</cp:revision>
  <cp:lastPrinted>2017-07-20T08:21:00Z</cp:lastPrinted>
  <dcterms:created xsi:type="dcterms:W3CDTF">2021-07-29T05:56:00Z</dcterms:created>
  <dcterms:modified xsi:type="dcterms:W3CDTF">2021-07-29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